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exa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ile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a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ohn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an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ch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o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bboc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Patrici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ll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t Ben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nd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bert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nne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onewa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 Pint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rra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gome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nel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i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xa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dalg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merve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v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 Pas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li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ves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ctori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bb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eli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to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254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4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34Z</dcterms:created>
  <dcterms:modified xsi:type="dcterms:W3CDTF">2025-06-20T21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